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lotu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p-tolylacetaldehyde; citronellol; methyl cedryl ether; isoeugenol; (E)-1-(2,6,6-trimethyl-1,3-cyclohexadien-1-yl)-2-buten-1-one; linalool;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dew. Violet. Aqueo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1-(2,6,6-trimethyl-1,3-cyclohexadien-1-yl)-2-buten-1-one (23726-9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EU Method B.1 (Acute Toxicity (Or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1-(2,6,6-trimethyl-1,3-cyclohexadien-1-yl)-2-buten-1-one (23726-9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tolylacetaldehyde (104-0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5A84694-F053-4166-88CF-2DAFFA867ADD}"/>
</file>

<file path=customXml/itemProps3.xml><?xml version="1.0" encoding="utf-8"?>
<ds:datastoreItem xmlns:ds="http://schemas.openxmlformats.org/officeDocument/2006/customXml" ds:itemID="{2956D98A-DCC7-4AE6-B494-01BCBC542A7D}"/>
</file>

<file path=customXml/itemProps4.xml><?xml version="1.0" encoding="utf-8"?>
<ds:datastoreItem xmlns:ds="http://schemas.openxmlformats.org/officeDocument/2006/customXml" ds:itemID="{FD32A93C-32F0-445B-8352-E6F63B83B03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